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071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16cbf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5a443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